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667AE7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535E3D4" w14:textId="2CC97937" w:rsidR="00977207" w:rsidRPr="00667AE7" w:rsidRDefault="001B4EB8" w:rsidP="00A334D0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2D7029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</w:t>
      </w:r>
      <w:r w:rsidR="00A817F0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血中テストステロン濃度と外的要因との関連解析</w:t>
      </w:r>
    </w:p>
    <w:p w14:paraId="5F7238FF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0D7B2584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AB057C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弘前大学</w:t>
      </w:r>
      <w:r w:rsidR="00DB522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大学院</w:t>
      </w:r>
      <w:r w:rsidR="00AB057C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医学研究科　</w:t>
      </w:r>
      <w:r w:rsidR="003B6612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フローラ健康科学講座</w:t>
      </w:r>
      <w:r w:rsidR="004C60A9"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</w:p>
    <w:p w14:paraId="7357A2DD" w14:textId="53FA9385" w:rsidR="00C141F3" w:rsidRPr="00667AE7" w:rsidRDefault="00C141F3" w:rsidP="00C141F3">
      <w:pPr>
        <w:tabs>
          <w:tab w:val="left" w:pos="2841"/>
        </w:tabs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  <w:tab/>
      </w:r>
      <w:r w:rsidRPr="00667AE7">
        <w:rPr>
          <w:rFonts w:ascii="游ゴシック" w:eastAsia="游ゴシック" w:hAnsi="游ゴシック" w:hint="eastAsia"/>
          <w:color w:val="000000" w:themeColor="text1"/>
          <w:sz w:val="24"/>
          <w:szCs w:val="24"/>
          <w:u w:val="single"/>
        </w:rPr>
        <w:t xml:space="preserve"> </w:t>
      </w:r>
      <w:r w:rsidRPr="00667AE7">
        <w:rPr>
          <w:rFonts w:ascii="游ゴシック" w:eastAsia="游ゴシック" w:hAnsi="游ゴシック"/>
          <w:color w:val="000000" w:themeColor="text1"/>
          <w:sz w:val="24"/>
          <w:szCs w:val="24"/>
          <w:u w:val="single"/>
        </w:rPr>
        <w:t xml:space="preserve"> </w:t>
      </w:r>
      <w:r w:rsidRPr="00667AE7">
        <w:rPr>
          <w:rFonts w:ascii="游ゴシック" w:eastAsia="游ゴシック" w:hAnsi="游ゴシック" w:hint="eastAsia"/>
          <w:color w:val="000000" w:themeColor="text1"/>
          <w:sz w:val="24"/>
          <w:szCs w:val="24"/>
          <w:u w:val="single"/>
        </w:rPr>
        <w:t xml:space="preserve">／株式会社テクノスルガ・ラボ　　　　　　　　　 </w:t>
      </w:r>
    </w:p>
    <w:p w14:paraId="6DF71923" w14:textId="6822E8B6" w:rsidR="00A334D0" w:rsidRPr="00667AE7" w:rsidRDefault="00977207" w:rsidP="00A334D0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3B6612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久田　貴義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</w:t>
      </w:r>
      <w:r w:rsidR="002D7029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　　　　　　　　　　</w:t>
      </w:r>
    </w:p>
    <w:p w14:paraId="48CDD38D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1AA30ACB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="003D0426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利用を停止願います。</w:t>
      </w:r>
    </w:p>
    <w:p w14:paraId="0B842314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667AE7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667AE7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667AE7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667AE7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667AE7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667AE7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667AE7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667AE7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667AE7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667AE7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67AE7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667AE7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1BCE116D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3FF93FF2" w14:textId="77777777" w:rsidR="003D0426" w:rsidRPr="00667AE7" w:rsidRDefault="003D0426" w:rsidP="003D042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67AE7">
        <w:rPr>
          <w:rFonts w:ascii="游ゴシック" w:eastAsia="游ゴシック" w:hAnsi="游ゴシック" w:cs="ＭＳ ゴシック" w:hint="eastAsia"/>
          <w:kern w:val="0"/>
        </w:rPr>
        <w:t>（以下は事務局が記入）</w:t>
      </w:r>
    </w:p>
    <w:p w14:paraId="4B7F4C40" w14:textId="6C2B503E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667AE7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667AE7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667AE7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667AE7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667AE7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667AE7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667AE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667AE7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667AE7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4391C615" w:rsidR="004C60A9" w:rsidRPr="00667AE7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6CDD60C1" w14:textId="2F79D4AB" w:rsidR="004C60A9" w:rsidRPr="00667AE7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667AE7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667AE7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667AE7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 弘前市在府町5　電話:0172-39-5498 FAX:0172-39-5205</w:t>
      </w:r>
    </w:p>
    <w:sectPr w:rsidR="004C60A9" w:rsidRPr="00667AE7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A4917" w14:textId="77777777" w:rsidR="003B7C4E" w:rsidRDefault="003B7C4E" w:rsidP="00BE406F">
      <w:r>
        <w:separator/>
      </w:r>
    </w:p>
  </w:endnote>
  <w:endnote w:type="continuationSeparator" w:id="0">
    <w:p w14:paraId="5DF48330" w14:textId="77777777" w:rsidR="003B7C4E" w:rsidRDefault="003B7C4E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4BDB7" w14:textId="77777777" w:rsidR="003B7C4E" w:rsidRDefault="003B7C4E" w:rsidP="00BE406F">
      <w:r>
        <w:separator/>
      </w:r>
    </w:p>
  </w:footnote>
  <w:footnote w:type="continuationSeparator" w:id="0">
    <w:p w14:paraId="6508B554" w14:textId="77777777" w:rsidR="003B7C4E" w:rsidRDefault="003B7C4E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21119432">
    <w:abstractNumId w:val="1"/>
  </w:num>
  <w:num w:numId="2" w16cid:durableId="424763280">
    <w:abstractNumId w:val="0"/>
  </w:num>
  <w:num w:numId="3" w16cid:durableId="1241603947">
    <w:abstractNumId w:val="2"/>
  </w:num>
  <w:num w:numId="4" w16cid:durableId="383915581">
    <w:abstractNumId w:val="3"/>
  </w:num>
  <w:num w:numId="5" w16cid:durableId="1611008172">
    <w:abstractNumId w:val="5"/>
  </w:num>
  <w:num w:numId="6" w16cid:durableId="1887452628">
    <w:abstractNumId w:val="4"/>
  </w:num>
  <w:num w:numId="7" w16cid:durableId="2429558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54B5A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1F2B"/>
    <w:rsid w:val="00395044"/>
    <w:rsid w:val="00396D6F"/>
    <w:rsid w:val="003B028C"/>
    <w:rsid w:val="003B28E1"/>
    <w:rsid w:val="003B3A33"/>
    <w:rsid w:val="003B6612"/>
    <w:rsid w:val="003B7C4E"/>
    <w:rsid w:val="003D0426"/>
    <w:rsid w:val="003E218A"/>
    <w:rsid w:val="003F54B5"/>
    <w:rsid w:val="004237B0"/>
    <w:rsid w:val="00424252"/>
    <w:rsid w:val="00464D96"/>
    <w:rsid w:val="00465A74"/>
    <w:rsid w:val="004815E9"/>
    <w:rsid w:val="004822A6"/>
    <w:rsid w:val="00482555"/>
    <w:rsid w:val="00493F81"/>
    <w:rsid w:val="00496440"/>
    <w:rsid w:val="004A536E"/>
    <w:rsid w:val="004B39E2"/>
    <w:rsid w:val="004B610C"/>
    <w:rsid w:val="004C07EA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805C7"/>
    <w:rsid w:val="005A3960"/>
    <w:rsid w:val="005B360A"/>
    <w:rsid w:val="005C0D9D"/>
    <w:rsid w:val="005C3EFC"/>
    <w:rsid w:val="005C5140"/>
    <w:rsid w:val="006141C3"/>
    <w:rsid w:val="00667AE7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77CF0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A0C06"/>
    <w:rsid w:val="008B66BA"/>
    <w:rsid w:val="00902A35"/>
    <w:rsid w:val="00917A69"/>
    <w:rsid w:val="009439C9"/>
    <w:rsid w:val="0095588B"/>
    <w:rsid w:val="0096329B"/>
    <w:rsid w:val="00977207"/>
    <w:rsid w:val="00980E48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817F0"/>
    <w:rsid w:val="00A926D0"/>
    <w:rsid w:val="00AB057C"/>
    <w:rsid w:val="00AB333C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394C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3B91"/>
    <w:rsid w:val="00C141F3"/>
    <w:rsid w:val="00C178CE"/>
    <w:rsid w:val="00C3708C"/>
    <w:rsid w:val="00C46480"/>
    <w:rsid w:val="00C678AA"/>
    <w:rsid w:val="00C76855"/>
    <w:rsid w:val="00C82E1A"/>
    <w:rsid w:val="00CA10C4"/>
    <w:rsid w:val="00CA1AD7"/>
    <w:rsid w:val="00CA494A"/>
    <w:rsid w:val="00CA5886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61838"/>
    <w:rsid w:val="00D7317C"/>
    <w:rsid w:val="00D7797B"/>
    <w:rsid w:val="00D907A5"/>
    <w:rsid w:val="00DB5227"/>
    <w:rsid w:val="00DE0076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11T04:56:00Z</dcterms:created>
  <dcterms:modified xsi:type="dcterms:W3CDTF">2023-09-11T04:56:00Z</dcterms:modified>
</cp:coreProperties>
</file>